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และสารสนเทศขั้นพื้นฐาน</w:t>
      </w:r>
      <w:r>
        <w:t xml:space="preserve"> </w:t>
      </w:r>
      <w:r>
        <w:t xml:space="preserve">(ปี1)</w:t>
      </w:r>
    </w:p>
    <w:p>
      <w:pPr>
        <w:pStyle w:val="Date"/>
      </w:pPr>
      <w:r>
        <w:t xml:space="preserve">วันพฤหัสบดีที่</w:t>
      </w:r>
      <w:r>
        <w:t xml:space="preserve"> </w:t>
      </w:r>
      <w:r>
        <w:t xml:space="preserve">14</w:t>
      </w:r>
      <w:r>
        <w:t xml:space="preserve"> </w:t>
      </w:r>
      <w:r>
        <w:t xml:space="preserve">ธันวาคม</w:t>
      </w:r>
      <w:r>
        <w:t xml:space="preserve"> </w:t>
      </w:r>
      <w:r>
        <w:t xml:space="preserve">2566</w:t>
      </w:r>
      <w:r>
        <w:t xml:space="preserve"> </w:t>
      </w:r>
      <w:r>
        <w:t xml:space="preserve">เวลา</w:t>
      </w:r>
      <w:r>
        <w:t xml:space="preserve"> </w:t>
      </w:r>
      <w:r>
        <w:t xml:space="preserve">10.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อาจารย์ไหมคะ ไม่ได้ยิน ทุกคนเข้า ได้ยินเสียงอาจารย์ไหมคะ กุหลาบ โอเคนะคะทุกคนเปิดสไลด์นะคะที่อาจารย์เอาให้ใน Classroom ปิดเครื่องแล้วเปิดใหม่ได้ไหมเอ่ย ไม่มีเนาะ พระที่ 2 นะคะเราจะเรียนทฤษฎีนะคะ 6 บท 6 เรื่องด้วยกัน อ๋อ ส่วนของการแบ่งคะแนนนะคะพอดีอาจารย์แบ่งการพยาบาลคนละครึ่งก็คือ 50 25 ส่วนของเราก็จะมี 50 นี้มาจากไหนบ้างนะคะ 30 คะแนนจะมาจากการสอบ จริงๆมันเป็น 2 ทฤษฎีแต่ว่าเขาจะให้เป็นปลายภาคก็คือเป็น Final 10 ข้อนะคะ 30 คะแนนเป็นข้อสอบของส่วนกลางครูไม่ได้ออก เพลง เนื้อหาเป็นของส่วนกลาง เหมือนกัน นะคะถามว่ายากไหม เนื้อหาก็จะเป็นคือคำที่วิชานี้เป็นวิชาอยู่ในกลุ่มของการศึกษาทั่วไปหรือ DNA สนามจะสอนกว้าง บทนี้คือ 6 เรื่อง ไม่ได้ลงลึกแต่เราต้องรู้ ไหนทั้ง 6 เนื้อหานี้ นะคะสไลด์ของส่วนกลางข้อสอบของส่วนกลาง ครูมีหน้าที่ อธิบายเราสงสัยตรงไหนก็สอบถามเพิ่มเติมนะคะ พ่อเลี้ยง 6 บทนี้เสร็จ เราจะมีสอบ คือสอบปลายภาคนั่นแหละ แล้วก็เป็นเนื้อหาของบท 6 บทนี้ หนูก็เลยคุยกับนางพยาบาลว่าให้จำปัจจุบันสอนปฏิบัติก่อน เพราะ เพราะว่าถ้าครูสอนทฤษฎีก่อน กว่าที่เราจะสอบปลายภาค มันจะผ่านไปอีก 2 เดือน กลัวลืม แต่นี่คือเรียนเสร็จเราก็สอบเลย และไม่ลืมบางคนบอกไม่ได้ลืมครับยังไม่ได้จำเลย เนื้อหาค่อนข้างเยอะนะหาเยอะ พอสมควร เดี๋ยวจะค่อยๆอธิบายไปละกันเนาะ เราสงสัยตรงไหนนะคะต้องการรู้ตัวไหนเพิ่มเติมก็ มือถาม ไปได้เลยนะคะ โอเคเดี๋ยวเช็คชื่อให้ที่มามงคลกับธีรพลเนาะ เคค่ะ ที่มาเพิ่มก่อนสไลด์อาจารย์จะอัพให้ทุกวันนะคะแล้วท้ายสไลด์ มันจะมีแบบฝึกหัดอยู่ ส่วนของเรา 50 คะแนนเนี่ยจะมาจาก 30 คะแนนที่เป็น 2 ข้อสอบกลางนะคะเป็นข้อสอบปลายภาคอีก 10 คะแนนนะคะมาจากแบบฝึกหัด แล้วก็เหลืออยู่ 10 คะแนนใช่ไหมคะส่วนของครูแบ่งกันกับจรรยาบรรณคนละครึ่ง หาคนละ 50 อีก 10 คะแนนก็จะเป็นคะแนนรายงาน คะแนน มีส่วนร่วมในชั้นเรียน หนูก็จะไม่บรรยายไปคนเดียวก็จะมีถาม นักศึกษาทราบคำตอบก็ตอบมาว่าจะมีให้คะแนนไปอันนี้เป็นคะแนนที่ไม่หาร ถ้าถามว่าใครตอบวันนี้ได้ให้ 2 คะแนนก็คือให้ 2 คะแนนเลย เอาไปรวม ฉันเลยไม่หาย นะคะฉะนั้น เก็บ ไปเรื่อยๆนะคะ ต้องตั้งใจเรียนนะคะแล้วก็พยายามเก็บคะแนนไปให้ได้เยอะที่สุด ของพี่วิชานี้นะคะเป็นวิชา Gen Ed อยากให้ทุกคนได้ A เพราะของเราคือ เทคโนคอมเราปรับปรุงหลักสูตรมาจากไอทีแต่โดยพื้นฐานเนี่ยเราก็จะรู้เท่ากับไอทีนั่นแหละ ชื่อหลักสูตร แก่นแท้ของมันก็คือ ait ค่ะ ในส่วนของเนื้อหาสาระ 6 บทก็ต้องเรียน 106 สัปดาห์เลย กูจะไม่มากัดให้วันนี้เรียน 2 บทวันนี้เรียน 3 บท ไม่มีประโยชน์ มันเยอะ ถามว่าถ้าแค่สอนให้จบเนาะสอนวันเดียวก็จบค่ะ รูปคู่ตั้งแต่นี้จนถึงบทที่ 6 เลย แล้วมันจะได้อะไร เปิดให้ฟังค่ะเข้าหูนี้บางทีก็ไม่เข้าผ่านไป จากนั้นค่อยๆอธิบายทำความเข้าใจไปสงสัยก็ถาม เราก็ทำแบบฝึกหัดท้ายบทมานะคะส่งผ่าน Classroom หนูก็จะตรวจเสร็จธุระแจ้งคะแนนต่อไปเราก็รู้คะแนนไปเลยเรื่อยๆ เก็บปลายภาคของครู 50 คะแนน โอเคนะคะบทที่ 1 นะคะ จริงๆเรียนวิชานี้ทฤษฎีที่เราต้องรู้ก็คือเทคโนโลยีคอมพิวเตอร์เป็นยังไง รู้ความหมายความเป็นมานะคะ ประเภท จริงๆมันไม่ใช่เรื่องไกลตัว นักศึกษาเกิดในยุค มีอยู่แล้ว แต่บางทีเราไม่รู้ว่า ที่เราใช้อยู่ทุกวันเนี่ยมันคือเทคโนโลยีไหม หรือมันคือเทคโนโลยีคอมพิวเตอร์ไหม ตรงไหนที่เป็นข้อสอบทำยังไงถึงจะจำได้ เอาวิธีการเทคนิคของแต่ละคนเลย อาจารย์จะบอกว่าตรงนี้คือข้อสอบนะ เราก็แล้วแต่เราจะให้ไล่เราจะจดเราจะปริ้น ปกติสไลด์ครูจะอัพให้ก่อนเรียน 1 สัปดาห์อยู่แล้ว วันนี้เราเรียนบทที่ 17 slide มีอยู่แล้วนะคะแล้วก็ทำแบบฝึกหัดมา แล้วไม่เกินวันพุธครูก็เอาบทที่ 2 ให้ ภาชนะเราสามารถปิดมาก่อน หาปริ้นสไลด์มาหรือเราจะใช้วิธีการไหนก็แล้วแต่ เอาเทคนิคแต่ละคนนะคะ คอมพิวเตอร์คืออะไร ไม่อ่านความหมายตามนี้ เดี๋ยวให้นักศึกษาอธิบายในความคิด ของนักศึกษาเอง ตอนนี้กูยังไม่รู้จำชื่อใคร ยังไม่ได้พูดถึงถามเลยได้ไหม ครูอยากรู้ว่าในมุมมองในความคิด ของเอก เทคโนโลยีคอมพิวเตอร์และดิจิทัล ถ้าให้นิยามความหมายของคำว่าคอมพิวเตอร์เนี่ย โดยที่ไม่อ่านตามเนี้ย อันนี้เขาบอกเราว่ามันคืออันนี้ ในความคิดของนักศึกษา ให้เรานิยามเราสัญญาว่ายังไงนะคะ ขออนุญาตถาม ถามหัวหน้าห้องก่อนดูเป็นความหวังจักรพันธ์แฟน เขาพูดถึงคอมพิวเตอร์เราจะนิยามความหมายว่ายังไงเอ่ย ในความคิดของเราไม่มีถูกผิดค่ะเพราะเราคิดแบบนี้ เพราะตอนนี้เรายังไม่ได้เรียน หลังจากเรียนไปเราก็คิดเหมือนกัน ความคิดของเราก่อน คอมพิวเตอร์คืออะไรคะ จักรพันธ์บอกคอมพิวเตอร์คือเครื่องคำนวณ โกดัง ทำไมตอบสั้นจังนั่งลงผมเข้ามาตั้งแต่อนุบาลเลยครับก็คือเครื่องคำนวณ เหมือนเล่นต่อข้าวมาเครื่องคำนวณ ทำต่อไป พรพจน์ คอมพิวเตอร์เป็นยังไงคะในความคิดเรา อุปกรณ์ที่ นั่งลงไม่ได้ทำได้แค่คำนวณก่อนพบหมอ ทศทิศ เป็นเบนโรบอท สมองหุ่นยนต์ที่มีสมอง พัทธนันท์ อำนวยความสะดวก ธนบัตรแบบนั้น อะไรก็แล้วแต่โอเคค่ะนั่งลงอะไรก็แล้วแต่ที่มาช่วยอำนวยความสะดวกก็น่าจะเป็นคอมพิวเตอร์ ที่แม่ค้าที่อยากตอบแต่คงยังไม่ถาม ไม่อยากตอบเลยค่ะ จริงๆแล้วนะคะถ้า เขาบอกว่า คอมพิวเตอร์ก็คือ Electronic devices อันนี้คือความหมายของคอมพิวเตอร์ หมายถึงอุปกรณ์อิเล็กทรอนิกส์ คำว่าอุปกรณ์อิเล็กทรอนิกส์ต้องเป็นยังไงคะ หน้าต้องใช้ไฟ หล่อเลี้ยง ใช้ไฟฟ้าหรือแบตเตอรี่เนี่ยในการทำงาน เราถึงจะเรียกว่าอุปกรณ์อิเล็กทรอนิกส์ คราวนี้ อุปกรณ์อิเล็กทรอนิกส์ที่มันมีเยอะเนาะ เยอะมาก หลอดไฟใช้ไฟเขาใช้ไฟ เราก็ไม่ได้เรียกว่าคอมพิวเตอร์นะคะ ลักษณะที่ทำให้คอมพิวเตอร์มันเฉพาะ ที่ดึงออกมาจาก Electronic devices ก็คือ ใช้ในการบันทึกข้อมูล หลักการข้อมูล จัดการข้อมูลเนี่ยทำยังไงบ้างเดี๋ยวค่อยว่ากัน แต่ลักษณะการจัดการเนี่ยคอมพิวเตอร์จะทำงานตามโปรแกรม เราใช้คำว่าชุดคำสั่ง นะคะ จะมีชุดคำสั่งกำหนดเอาไว้แล้วนะคะ เพื่อควบคุมให้ตัวคอมพิวเตอร์เนี่ยทำงานเปล่า ไม่สามารถทำงานได้เอง คิดได้เองเหมือนมนุษย์ทำไม่ได้ค่ะ ต้องทำตามคำสั่ง ที่กำหนดเอาไว้เท่านั้น ซึ่ง ระบบการทำงานของคอมพิวเตอร์เนี่ยมีอยู่ 4 ส่วนด้วยกัน อะไรก็แล้วแต่นะถ้าในโลกนี้เนี่ย ถ้ามีกระบวนการทำงาน 4 ส่วนต่อไปนี้เราจะเรียก Device ตัวนั้นว่าเป็นคอมพิวเตอร์ 1 รับข้อมูลได้ อุปกรณ์ตัวไหนก็ช่างแต่สามารถ input ข้อมูลเข้าไปใน ตัวนั้นน่ะได้ 2 นะคะ พอรับเข้ามาเสร็จประมวลผลได้ การประมวลผล processing มันก็จะมีย่อยลงไปอีก การประมวลผลไม่ได้หมายถึงแค่การบวกลบคูณหารนะคะ การประมวลผลไม่ได้หมายถึงแค่การคำนวณ การประมวลผลได้ เยอะกว่านั้น คำว่าโปรเซสนะคะ เก็บเอาไว้ ซื้อแสดงผลเลยก็ได้ หรือไปแสดงผลทีหลังก็ได้ แปลสิ่งที่โปรเซส แล้วจะมีการเก็บ พยายาม นะคะ เรามีไหมคุณสมบัตินี้ ถ้าเราเป็น Robot น่ะ เราเป็นคอมพิวเตอร์ เก็บข้อมูลได้นานไหมคะ เดี๋ยวเราจะทดสอบกันนะคะว่าเก็บข้อมูลได้นานจริงหรือเปล่า ยังวันนี้เรียนไปแล้วสัปดาห์หน้าก่อนเรียนครูก็จะทบทวนก่อน 1 สัปดาห์ที่ผ่านไปจักรพรรณ์ยังเก็บข้อมูลได้ไหม ทดสอบว่าจักรพันธ์เป็นหุ่นยนต์ในโลกอนาคตที่แฝงตัวมาหรือเปล่า ยังไม่ออกจากห้องก็ลืมแล้ว นะคะ อันนี้คือขั้นตอนการทำงานนะคะ ที่ครูบอกไปเพราะเป็นคอมพิวเตอร์แล้วก็จะคุ้นเคยกับหน้าตาแบบนี้นะ input unit มีแค่เมาส์กับคีย์บอร์ดไหม ไม่ค่ะ แต่เขาเอา input unit ที่เป็น basic สุดแล้ว เมาส์นะคีย์บอร์ดนะ ทุกวันเนี้ย ไม่ต้องใช้ 2 อย่างนี้ก็ได้ พ่อ input เข้าไปปุ๊บก็ไปสู่กระบวนการ processing unit กระบวนการที่ 2 โปรเซสค่ะ การโปรเซสเนี่ยอย่างที่กูบอกไปมันไม่ได้มีแค่คำนวณ อย่างเช่นครูพิมพ์กรอกข้อมูลก็คือเป็นชื่อนักศึกษาเข้าไปนะคะ เราจะโปรเสร็จยังไงกับชื่อนักศึกษา สิ่งที่เราป้อนเข้าไปแล้วเรียกข้อมูลใช่ไหมคะ รอเดต้าก็คือข้อมูลดิบเนาะ กูพิมพ์ชื่อทุกคนชื่อนามสกุลชื่อนามสกุลทั่วไป ทุกคนเลย ตอนนี้สมมุติทุกคนเป็นคอมพิวเตอร์เราจะปฏิเสธข้อมูลที่เป็นชื่อนามสกุล อย่างไร ให้เป็น information สิ่งที่ป้อนเข้าไปเราคือเราเรียกข้อมูลดิบ เราจะทำยังไงกับชื่อนามสกุลนี้มันถึงจะเป็นสารสนเทศ ทำยังไงคะ เสร็จยังไงได้บ้าง บวกลบคูณหารได้ไหม เอาจักรพันธ์มาบวกกับทศทิศได้ เอาชื่อมาบอกชื่อได้เลยค่ะ งั้นเราโทรเสร็จยังไงได้บ้าง ถ้าไม่ใช่กูอ่ะ ลบคูณหาร ทำไงได้บ้าง ซึ่งเรียกว่าโปรเซสถ้าเราต่อเข้าไปก็เข้าไปกดเข้าไปมันก็ไล่กันไปค่ะ จุดๆๆ เรียกข้อมูลอีกเหมือนเดิม มันต้องโปรเซสกับตัวนี้ก่อนเนี้ย เพื่อให้ได้ information ศึกษามีไอเดียที่จะปฏิเสธข้อมูลที่เป็นชื่อนามสกุล ในห้องนี้ ยังไงบ้าง นี่คือคำถาม ยังไงบ้างคะ เรียงลำดับ ทำอะไร เรียงลำดับตามตัวอักษร คือมันต้องมีอีฟให้ข้อมูลนะคะ ยิ้มก็คือเงื่อนไข เราอาจจะเรียงลำดับตามตัวอักษรอันนี้คือความซับซ้อนอีก Step 1 หรือ เรียงลำดับตามลำดับการป้อน ป้อนชื่อใครก่อนก็เป็นลำดับหนึ่งไหลไป หรือเปิ้ลชื่อใครก่อนก็ไม่สำคัญ เราจะซ้อนข้อมูลตามลำดับตัวอักษร มันก็คือการโปรเซส เริ่มมีหุ่นยนต์แฝงตัวมาในกลุ่มเรา เริ่มรู้ว่าอ้อมไม่ต้องคำนวณก็ได้ เสร็จแล้วเก็บข้อมูลเอาไว้ค่ะ คอมพิวเตอร์จะมีส่วนที่เก็บข้อมูลในตัว เรารู้จัก ความจำตัวนั้นไหมคะ ตัวนี้เขาใช้คำว่า หน่วยเก็บข้อมูลสำรองแปลว่ามันต้องมีหน่วยเก็บข้อมูลหลักใช่ไหม หน่วยเก็บข้อมูลหลักเรียกว่า Main Memory not ตัวเมย์น่ะค่ะ อีกไหม Clash หมาปอมเก็บระบบ แต่มันต้องมีกระบวนการนี้คือเก็บในตัวและเก็บผ่าน Sky Resort คือ เราเรียกหน่วยเก็บข้อมูลสำรอง นะคะ มันก็จะมีตัวละอย่างที่ครูบอกไปนะคะ พอถึงเวลานึงสามารถเอาข้อมูลมาแสดงเป็น output อันนี้คือ 4 Step การทำงานของ สิ่งที่เราเรียกว่า Electronic Device ที่เป็นคอมพิวเตอร์ ถ้ามีครบ อุปกรณ์ตัวนั้นน่ะ คือคอม คือคอมพิวเตอร์ คราวนี้เรามาดูลักษณะนะคะเอาไว้แบ่งแยกเอาไว้แบ่งเอามาเอาไว้แบ่ง อันนี้คือคอมไหมหรืออันนี้ไม่ใช่นะคะ 1 ถ้าคอมพิวเตอร์จะต้องมีความเร็ว ทำงานเร็ว เราทำงานเร็วไหม ทำอะไรแน่นอนจะถูกไหมไม่รู้ เร็ว 2 เชื่อถือได้ไหม สิ่งที่จักรพันธุ์พูดเชื่อได้ไหม เชื่อได้นะคะได้กี่เปอร์เซ็นต์ไม่รู้แต่เชื่อได้ ข้อมูลที่ น่าจะมีความเร็วเชื่อถือได้ ต้องมีความถูกต้องแม่นยำด้วยนะ ข้อมูลที่ได้ออกบาปนะคะ เก็บข้อมูลได้เยอะไหม คำว่าได้เยอะนี่คือเราอ่ะเก็บข้อมูลได้เยอะไหม ไลน์กิ๊กเลยนะคะอันนี้คือข้อมูลเฉพาะอย่าง ข้อมูลข้อมูลรายบุคคล น้องจะเก็บได้เยอะแล้วนะคะ ถ่ายโอนได้เร็ว โอนเร็วไหมถ้าโอนไม่เร็วก็แปลว่าไม่ใช่คอม จักรพันธ์บอกว่าผมก็อยากโอนแล้วอยู่ครับแต่ไม่รู้จะโอนอะไรโอนหนี้ให้ได้ไหม อันนี้คือลักษณะของคอมพิวเตอร์นะคะ คราวนี้เรามาดูวิวัฒนาการจริงๆถ้าเราเคยเรียนหรือเคยอ่าน หาหนังสือเกี่ยวกับคอมพิวเตอร์มามาบ้างมาบ้างแล้วกันเนาะจะได้ไม่เป็นบังคับว่าทุกคนต้องเคยอ่าน เราจะต้อง รู้ หรือเคยได้ยินมาบ้าง เขาว่า วิวัฒนาการของคอมพิวเตอร์เนี่ยมันแบ่งเป็น 3 ช่วง ในช่วงแรกนะคะ เราจะเรียกว่าช่วงก่อนเครื่องจักร อันนี้มันใช้ได้ไหม ใช้ไม่ได้เนาะ มียุคก่อนเครื่องจักรนะคะยุคของเครื่องจักรกลแล้วก็ยุคหลังเครื่องจักร เป็นยังไงบ้าง ห่านี่ไง สงสัยจักรพันธ์อ่านถึงแค่นี้ ตอบมาว่าคอมพิวเตอร์คือเครื่องคำนวณครับ จบเลย 50 สไลด์อ่านไป 3 สไลด์สไลด์นี้ปุ๊บ จำมาตลอดเลยตั้งแต่เกิดมาเขาไม่เคยซื้อเครื่องคำนวณครับ กำลังจะตอบลูกคิดแล้วเมื่อกี้ อาจารย์ให้ตอบ 3 คำ กระบอกเครื่องคำนวณ อันนี้เป็นจุด เริ่มต้น ของก่อนที่จะเป็นคอมพิวเตอร์อ่ะค่ะคือเหมือนกับเราจะทำ งานหรือทำอะไรสักอย่างนึงอ่ะมันต้องมีจุดเริ่มคิด จุดคิด เริ่มต้น ประเด็น อันนี้คือยังเล่าเห็นลูกคิด เราคิดไม่ว่าวันหน้าเราจะ เราจะประดิษฐ์อะไร ไม่น่าคิดได้เนาะ เหมือนกับเห็นอุปกรณ์อะไรสักอย่างหนึ่งขึ้นมาวันหน้าฉันจะเอานี่ไปพัฒนา ให้มันดีกว่านี้มีไหม ไม่มีความคิดนั้นเลย ไม่เคยแทรกซึมเข้ามา จุดประกายอะไรเลย แค่เห็นอันนี้เขาก็ไปประดิษฐ์คอมพิวเตอร์ได้ ฉะนั้นก็ไม่แปลกไม่ใช่ทุกคนจะเป็นนักวิทยาศาสตร์ อันนี้คือจุดแรก ใช้งานเป็นไหมคะ ใช้เป็นไหม เคยใช้เมื่อ 3 ชาติที่แล้วตอนนี้จำไม่ได้แล้ว ใครเคยใช้นานมาแล้ว ลูกคิดเกิดทันไหม ทุกวันนี้ยังมีใช้ไหม เราจะเห็นลูกคิดที่ไหน แต่มันจะเป็นสีเนาะ ของเด็กเล่นน่ะไม่ใช่ของเด็กก็ให้เด็กฝึกคิดนะครับ น่าจะเป็นสี หรือร้านแบบเก่าแก่หน่อย สนามออกตัวไปแล้วว่าไม่เคยใช้นะคะอย่าถามอันนี้ มันจะมี ความทรงจำครั้งสุดท้ายจำได้ว่ามันจะฝึกคิดเป็น นี่คือแฟนนุ๊กคือแทนหลักเลขอ่ะ หลังจากนั้นก็คือจำไม่ได้ เพราะตอนนี้เวลาคำนวณเราหยิบอันนี้ขึ้นมาไหม อะไร ไม่หยิบโทรศัพท์ก็หยิบเครื่องคิดเลขให้อยู่ใกล้มึงอ่ะ แล้วก็จิ้มเลย ตอนนี้คิดยังไงน้อ เห็นตุ๊ก เอาไปประดิษฐ์คอมพิวเตอร์ดีกว่า เรานี่เห็นปุ๊บเอามาทำอะไรวะงง ก็มานะคะมีพัฒนาต่อมาเป็นแบบนี้ เปียกปูนหมายถึง แท่งเนเปียร์นะคะตัวนี้เข้าไปคำนวณ งั้น รุ่นเหล่านี้เกิดทันยุค สูตรคูณไหม สมัยประถมมัธยมมีท่องสูตรคูณไหมคะ ทำได้ถึงสูตรไหน 02 02 เองหรอเดี๋ยวนะไอ้ทอมถึง 02 นี้เริ่มจากสูตรไหน 112 ตอนนี้ยังท่องได้ไหมคะ ท่องแม่สูตรไหนบ้าง เลือกห้องได้ด้วยนะ ดีมาก เดี๋ยวจะให้โชว์สเต็ปการท่องสูตรคูณ ตัวนี้นะคะเป็นจุดเขาเรียกอุปกรณ์คำนวณที่ช่วยขูดเลขเนาะ ในเครื่องเราอ่ะมันจะมันจะสูงอยู่ได้ว่าอย่างเช่น การคูณของเขาเนี่ยค่ะแต่เขาก็คิดดีนะ เห็นลูกคิดบุ๊คมาคิดอันนี้ต่อ มาคิดว่าถ้าคุณนะคะใช้หลักการอะไร วันนี้ชาวสก๊อตเป็นคนคิดนะคะ 4 * 1 ได้ 4 ไร่แถวลงมาเลยค่ะอันนี้คือบนนะคะคอลัมบน แถวบนเลยเอาตัวบนเนี่ยมาคูณกับเลขข้างหน้า แล้วก็ได้คำตอบมาเป็นตัวนี้ ไล่ลงมา ขอคำตอบที่เป็นเลข 2 หลักนะคะเช่น 4 * 3 เป็น 12 เลขบนมันก็จะเป็นหนึ่ง พับอยู่ในเล็ก 2 ก็มีพัฒนาต่อมาอีก 3 ตัวนี้เป็นยุคก่อนเครื่องจักร ก็มาเป็นสไลด์หลุดเลยนะคะ คือตัวแท่งเนเปียร์เนี่ยมันช่วย x เคยเห็นเคยใช้งาน ช่างอะไรแบบนี้ไหม ไม้ เอามาขีด เล่นให้มันตรง ช่วยดูรายละเอียดในนี้ไหม ไม่รู้ไปทำอะไรรู้แค่ว่าเอามาขีดเส้น เหมือนไม้เมื่อก่อนเรียกเลยนะ สมัยครูเรียกไม้โปรแทรกเตอร์ แต่พอมีต้นเนี่ยผู้ปกครองก็จะคิดว่ามันต้องแพง ขอตังค์ซื้อไม้โปรแทรกเตอร์หน่อย 2,000 บาท ไหนมันเป็นอะไรต่อๆมันต้องแบบนี้มันน่าจะเป็นแบบแพงๆอ่ะค่ะ ไม้โปรแทรกเตอร์กี่บาท สมัยครูน่าจะแบบ 50 ตังค์ อันเนี้ย ใช้หลักอัลกอริทึม ของเนเปียร์เนี่ยคือเขาคิดนะคะใช้ในการขูดใช้ในการหัน ไอ้ไม้นี่นะไม้บรรทัดคำนวณนี่นะ ต่อมานะคะก็เป็นยุคของ collecting เพราะ อันนี้เป็นยุคของเครื่องจักรละ เริ่มมี กลไกนะคะ สกลในการ คำนวณ หรือเขาปรับปรุงมาตั้งแต่ลูกคิดนะคะ มาเป็นเมียเป็นบวมนะคะแล้วก็มาเป็น หาไม้บรรทัด หาคำนวณ แล้วก็มาเป็น นาฬิกาคำนวณ นะคะ เขาก็คิดประดิษฐ์ขึ้นมาเรื่อยๆนะคะ เป็นเครื่องคำนวณของพาสคัลนะคะ มะพร้าวก็คิด ถือเป็นเครื่องคำนวณที่ใช้ฟันเฟืองเป็นเครื่องแรก พรุ่งนี้เราเราไม่ต้องท่องจำมาทั้งหมด เราแค่จำลักษณะเด่น นะคะ อ๋อในข้อสอบจะมีถามความหมายของคอมพิวเตอร์ ถามว่าตัวไหนเกิดก่อนหลัง หลักการ ท่องจำรหัสจริงๆเราต้องเข้าและทำความเข้าใจ ท่องจำมันจะยากเนาะเนื้อหาเยอะมาก เราจำให้ได้ว่าก่อนเครื่องจักรเนี่ยมันมีอะไรบ้าง ยุคเครื่องจักรเนี่ยมีอะไร ยุคหลังเครื่องจักรมีอะไรบ้าง จำเป็นกลุ่มมาค่ะ ลูกคิดอยู่ยุคไหน เราก็นึกถึงลักษณะกายภาพของลูกคิด มันไม่มีกลไกอะไรเนาะ มันก็จะเป็นยุคก่อนเครื่องจักรกล แท่งเนเปียร์เราก็ต้องจำแห้งและได้ครูบอกว่าใช้คำนวณจักรพรรณ์บอกว่าท้องได้ถึงสุด การจำข้อมูลมันต้องมาจากแหล่งอ้างอิง ใช้คำนวณแต่มันไม่ได้มี คนไกลก็แปลว่าก่อนเครื่องจักร อันนี้ เริ่มเป็นเครื่องคำนวณเป็นเครื่องจักรกลนะคะเป็นเครื่องจักร นักคณิตศาสตร์เป็นคนคิดว่าเกี่ยวกับพวกการคำนวณนะคะใช้บวกลบคูณหาร หาแต่ว่าสมัยแรกๆนะคือใช้ได้แต่มันยังไม่แม่นยำ เขาก็พัฒนาต่อ หน้าตาก็จะเปลี่ยนไปเราสังเกตการตั้งชื่อนะคะพรุ่งนี้เรียกนวัตกรรม สิ่งประดิษฐ์ที่สร้างขึ้นมานะคะใหม่ๆ จะให้เกียรติคนที่คิดค้นโดยตั้งชื่อตามนักประดิษฐ์ ยังตัวนี้นะคะเครื่องคำนวณของไลบ์นิซ นิดเป็นชื่อของ wyndham นะคะ What is ก็คือคนที่คิดก็ให้เกียรติคนนั้น อะไรเนี่ยเป็นผู้ค้นพบเลขฐานสอง รู้จักเลขฐานสอนไหมคะ ทั้งสองมีเลขอะไรบ้าง 0 กับ 1 ในชีวิตประจำวันนักศึกษาใช้เลขฐานอะไรเป็นหลัก ถ้าใช้ฐาน 2 เนี่ยคุณจะพูดแค่ 01 10 10 ไปตลาดเนี่ย ซื้อปลาหน่อยสู้ๆ 1 คนไม่มีสิทธิ์ไปซื้อปลา 20 บาทซื้อหมู 30 บาท ขอเลขฐานสองไง ก็จะมี 01101001 แค่นั้น สรุปแล้วในชีวิตประจำวันใช้เลขฐานอะไรเอ่ย 30 มีเลขอะไรบ้าง ไม่ได้สูงถึง 10 นะคะ เลขฐานไหนก็จะมีจำนวนเท่ากับเลขฐานนั้น แต่น้อยกว่า -1 อ่ะ เลขฐานในโลกนี้มีฐานอะไรบ้าง ห้ามตอบซ้ำกันผู้ตอบเลขฐานสอง โหน่งเลขฐาน 4 ไม่มีอะไรจะจำผิด เลขฐานสอง เลขฐาน 8 เลขฐานสิบ เลขฐาน 16 เลขฐาน 16 มีเลขไหนถึงไหน ศูนย์ถึง 15 หรือเปล่า any คือ 0 ถึงถูกต้อง ฐาน 16 นี่คือ 0-9 10 นี้เป็น เอไม่ไป เริ่มมีเลขฐานสองมานะคะเราเราใช้ในชีวิตประจำวันนี้เป็นเลขฐานสิบ ไม่ค่อยตอบไม่ถูกนะคะ อย่าไปตอบด้วยค่ะ 2 นะคะ มานะคะเครื่องจักรกลก็จะเป็นจะกัดบูมนะคะอันนี้เป็น ชาวฝรั่งเศสที่คิดนะคะ malish นะคะเป็นเครื่องจักรที่ใช้ชุดคำสั่ง ชุดคำสั่งเนี่ย ภาษาไทยใช้คำว่าชุดคำสั่ง แต่เราเนี่ยเราจะลบโปรแกรม นะคะ ถือเป็นเครื่องจักรที่มีโปรแกรมเป็นเครื่องแรก เครื่องที่มีฟันเฟืองเครื่องแรกคือ จักรพันธ์ผู้มีความจำดีครูพูดไปเมื่อ 10 นาทีที่แล้ว เครื่องที่มีฟันเฟืองเป็นเครื่องแรกคือ ถูกไหมคะ ครูบอกว่า คุณเป็นคุณเป็นคอมพิวเตอร์ไหมต้องมีความถูกต้องแม่นยำ จำได้เยอะ และถ่ายโอนได้เร็ว ฉะนั้นครูจะพูดเฉพาะตัวที่มันเป็นคีย์บอร์ดเนาะ ต้องทำตอนนั้น ตื่นเต้นไหม รีบูทใหม่อันนี้ถือเป็นแจ็ค approve เนี่ย ถือเป็นเครื่องจักร พี่ใช้โปรแกรมเป็นเครื่องแรก มีชุดคำสั่งอ่ะค่ะ เครื่องแรกนะคะ เครื่องเจาะบัตรด้วยนะคะใช้เก็บข้อมูล เราดูหน้าตานักวิทยาศาสตร์แต่ละคน มิน่าล่ะเขาถึงเป็นคนธรรมดา ต้องมีลักษณะเฉพาะ เป็นอะไรที่แบบว่าดูเป็นผู้รู้อ่ะผู้รู้ผู้ตื่น แล้วก็มาเป็นฉันแบบเบส เคยได้ยินชื่อนี้มาก่อนไหมคะ genres เป็นคนประดิษฐ์ difference engine ก็คือเครื่องคำนวณผลต่าง คนต่างนี่คืออะไรเอ่ย ภาษาบ้านเราเรียกอะไรคะ คำนวณผลต่าง มหาลัย หาค่าอะไรเอาไปให้บวกขอ ลบ ควายคูณหาร จอจานที่กล่าวมาผิดหมด ไหนดีคะใครเลือกบวกยกมือ กไก่ เงียบ ขอไข่ล้ม 1 2 3 มีลอกกันด้วย คอควาย x งองู ฐาน รอยจารที่เหลือต้องยกหมดเลยค่ะ ไม่รู้เลย difference Engine คืออะไรคะ จริงๆแปลตามตัวคือผลต่างหมายถึงว่า แล้วก็ค่าที่กำหนดเนาะ ไอ้ที่เหลือน่ะ แปลว่าเหลือจากอะไร มีผลไม้อยู่ 5 ลูก มีคนเอาไป 3 ลูก คือค่าอะไร หาซื้อขนตา วิธีการลบ ผลต่างคือลบนะคะเรียนไปแล้วอย่าไปตอบบวกนะคะ เด็กรุ่นนี้ไม่รู้จักผลต่าง ก้านเบรคนะคะเป็นภาษาอังกฤษนะคะเขาก็คิดเครื่องคำนวณ มีตารางนะคะมีตารางอัตโนมัติสำหรับการคำนวณ Chanbaek เบสยัง ยังเป็นเป็นอะไรนะ อีกอย่างนึงเขามียศฐาบรรดาศักดิ์อยู่นะ ยังไม่เฉลยข้ามไปก่อน ประมาณราคาลูกชายเขาก็เอาหลักการคิดนะคะของข้อเนี่ยมาพัฒนา เขาเรียกว่าเครื่องอนาไลติคอล Engine ก็คือเครื่อง วิเคราะห์ ยังเกี่ยวข้องกับการ จัดการข้อมูล การคำนวณอยู่นะคะเครื่อง analytical Engine เนี่ยมันจะสามารถ input ข้อมูลเข้าไปได้ ประมวลผลได้ ครอบคลุม ไอ้ตัวเครื่องจักรเนี่ยทำงาน แล้วก็มีเก็บข้อมูลไว้เป็นหน่วยความจำนะคะ คนอื่นนี่คือประดิษฐ์สิ่งประดิษฐ์ 1 อย่างแล้วเขาก็เลิก Fashion Update เนี่ยมีประดิษฐ์หลายอย่าง เขาก็เลยได้รับสมญานามว่า ฉันเบรคได้รับสมญานามว่า จุดจุดจุดไว้ก่อน ไม่เคยได้ยินชื่อฉันแป๊บเลยหรอ เอาจริงหรอ เดี๋ยวค่อยเฉลย ประมาณอายุของเครื่องจักรนะคะหลังเครื่องจักรกลนะคะก็จะเป็นเครื่อง annapurna คอมพิวเตอร์คือเครื่องเราเรียกเครื่อง ABC อย่างที่ครู แปลว่า ก่อนการตั้งชื่อนวัตกรรมสิ่งประดิษฐ์เราจะให้เกียรติ คนที่สร้าง อันนี้ก็คือจอห์นวีอะทานาซอฟฟ์กับลูกศิษย์ของเขา ประดิษฐ์ หาเครื่อง คำนวณขนาดเล็ก แต่เครื่องนี้ใช้หลอดสุญญากาศ การทำงาน นะคะหรือเป็นเครื่องคอมพิวเตอร์ระบบดิจิทัลเครื่องแรก วันนี้ผ่านไป 3 สไลด์จะถามอีกทีนะ ตัวนี้เป็นเครื่อง เครื่องคำนวณ มันมีขนาดเล็กนะคะมันจะใช้ตัวแวคคั่มผิวหนังหลอดสุญญากาศ ในระบบการทำงานนะคะถือเป็นคอมพิวเตอร์ที่เป็นระบบดิจิทัล ก่อนหน้านี้มันเป็นอนาล็อกมา เราต้องสังเกตนะ ก็มานะคะก็จะมีการ ประดิษฐ์ Mark One อันนี้เป็นชื่อเครื่องนะคะ ขนาดของเครื่องคือทั้งหมดนี้นะคะไม่ใช่ขนาดของเครื่องแค่นี้นะ ทั้งหมดเนี่ย 1 ห้องอ่ะ ซื้อ 1 เครื่อง นี่คือขนาดของเครื่องนะคะอันนี้ของใหม่เช่นนะคะของเฮา คนประดิษฐ์ อันนี้ได้ทุนของ IP ของ ibm ibm ก็จ้างเป็นเครื่องคิดเลข เครื่องคิดเลขนะนี่ อันนี้ใช้คิดเลขค่ะ แต่เราเรียกว่าเครื่องคำนวณอิเล็กทรอนิกส์ ระบบอิเล็กทรอนิกส์เข้ามาละ เราก็มีอีนี่แหละ เริ่มเยอะแล้ว ที่นี่แอบ SBAC ย่อยๆลงไปอีกนะคะแล้วก็มีจอ W นะคะของมอสลี่จะเรียก เป็นคน ประดิษฐ์ s-curve นะคะเขาทำ อันนี้ถือเป็นคอมพิวเตอร์เครื่องแรกของโลก ใช้ระบบเลขฐานสิบ แต่ละเครื่องมันจะมีจุดเด่นเนาะ เราอยากไปห้องทั้งหมดเอาแบบเด่นนะคะเครื่องนี้ใช้ทำอะไรเขาใช้ในกองทัพ ทหาร ใช้ทำอะไรใช้คำนวณ วิธีกระสุน รู้จักวิถีกระสุนไหมคะ วิธีกระสุนคือแปลเป็นภาษาบ้านเรา คือการยิง กระสุน ยิ่งแบบ บางเป้านะคะไม่เหมือนจริงกับปลอมนะคะ คือเวลาเราไปยิงนกยิงเลยเนาะ มันไม่มี วิธีกระสุนแบบ คำนวณได้อ่ะ แต่ของเขานี่คือวิถีกระสุนเนี่ยคำนวณได้ ให้กระสุนไปทางไหน ก็ใช้เครื่องคำนวณเนี้ย การคำนวณ ทิศทาง วิถีกระสุน แล้วก็มีเครื่องอิเล็กทรอนิกส์นะคะ อีกตัวนึงเราเรียกว่า SBAC SBAC จะเริ่มมีหน่วยเก็บข้อมูลเราเรียกหน่วยความจำนะคะ ปายก็จะเป็น unisex เครื่องดื่มเยอะไหมคะ ตัวนี้ถือเป็นเครื่องแรกของโลกที่ใช้ในงานธุรกิจ ใช้เลขฐานสิบเหมือนกัน จากภาพเนี้ยไอ้เครื่องใหญ่ๆนี่ล่ะ อันนี้ก็คือหมดยุคของ พวกเครื่องจักร ต่อไปนะคะเราจะมาพูดถึง ตัวเทคโนโลยีหลักราคาที่ใช้ในคอมพิวเตอร์แต่ละยุค ยังตัวแวคคั่มผิวนะคะก็คือหลอดสุญญากาศเนี่ยเขาก็บอกว่ามีการใช้ปีไหน ที่ไหนแต่ 13 ไม่ต้องท่องจำ ไม่มีในข้อสอบค่ะ ปีพ.ศ ปีคศตลอดไปนะคะเราไม่ต้องไปห้อง เปลืองพื้นที่สมองน้อยของเรานะคะ รู้แค่ว่าหลอดสุญญากาศเนี่ย เป็นอุปกรณ์ที่ใช้เป็นอันดับแรก ในการประดิษฐ์คอม เครื่องคอมพิวเตอร์ก็คือใช้หลอดสุญญากาศ เราสังเกตว่า คอมพิวเตอร์ยุคแรกๆนะคะจะใช้ในแวดวงทหาร จะใช้ในวงการธุรกิจ เพราะมันมี กำไรขาดทุน มันมีข้อมูล ตัวเลข เยอะๆนะคะ แวดวงการศึกษาเนี่ยหลังๆ อันนี้คือหลอดสุญญากาศ คราวนี้หลอดสุญญากาศมันมีลักษณะเฉพาะ เขาใช้หลอดสุญญากาศเป็นหลักในการประดิษฐ์คิดค้น หาพวกเครื่องจักรกลต่างๆแต่ลักษณะของหลอดสุญญากาศคือ มันจะใช้พลังงานในการทำงานนะสูง ทำให้เกิดความร้อน เร็ว นะคะ ตัวเครื่องต้มมีก็เลยทำให้ตัวเครื่องเนี่ย มันมีขนาดใหญ่ เพื่อระบายความร้อนได้ดี เปิดทำงานไปนะคะอาจจะชั่วโมงนึงก็ต้องปิด มันร้อน อันนี้คือลักษณะของคอมพิวเตอร์ยุคแรกๆ ที่เราสังเกตคืออยาก h o u g h มันจะเป็นเครื่องใหญ่ๆอ่ะเพราะว่าใช้หลอดสุญญากาศ เป็นตัวหลัก ใช้ภาษา Machine language เคยได้ยินภาษา Machine Language ไหมคะ ภาษาระดับต่ำ ที่ใช้เลขฐานสอง เป็นหลัก นะคะก็คือใช้ 0101 อ่ะในการเขียนโปรแกรม รอเรียกภาษาเครื่อง หาถือเป็นภาษาระดับต่ำ แล้วก็มีภาษาสัญลักษณ์ นะคะเราเรียก ซิมโบลิค คือภาษาที่เป็นสัญลักษณ์แทนพวก เลขฐานสอง ยุคแรก เราจะเขียนโปรแกรมสั่งงานเราต้องรู้รหัสเลขฐานสอง ประมาณราคาด้วยข้อจำกัดของ หลอดสุญญากาศ ที่มันให้พลังงานไฟฟ้า ใช้พลังงาน ความร้อนสูงอ่ะ เปิดคอมไม่นานก็ต้องปิด ก็เลยมีพัฒนามาใช้ทรานซิสเตอร์แทน ทรานซิสเตอร์จะมีขนาดเล็กแต่เวลาใช้งานเราจะใช้ร่วมกันกับ กอดอุ่นนะ ทรานซิสเตอร์อย่างเดียวนะคะ เขาเรียกว่าเป็นวงจรอิเล็กทรอนิกส์มีขนาดเล็กกว่า สูญญากาศ แต่สามารถจุข้อมูลได้มากกว่า ไม่ต้องใช้เวลาในการวอร์มเครื่องนาน เปิดเครื่องได้นานขึ้น วอร์มเครื่องก็คือเหมือนกันพุธน่ะ ถ้าเป็นหลอดสุญญากาศต้องใช้เวลาบูทนานนะคะ พ่อเป็นทรานซิสเตอร์นี่คือยุคที่ 2 แรกคือคำคิ้วแล้วก็มาเป็นทรานซิสเตอร์ แล้วก็เกิดภาษาสัญลักษณ์ขึ้นมาอย่างจริงจังก็คือ SCB Easy เคยได้ยินชื่อภาษามีไหมคะ เคยเขียนไหม ไม่ใช่ ตัว SCB เราใช้ในการเขียนพวก ควบคุมเครื่องจักรอิเล็กทรอนิกส์ ควบคุมหุ่นยนต์นะค่ะแต่ตอนนี้คือภาษาฉันตัวภาษาสัญลักษณ์เนี่ย มันเขียนยาก เขาก็เลยมีป่ะ ทุกวันนี้ที่ใช้คือ python ภาษาซี การเขียนควบคุม พอมายุคทรานซิสเตอร์เนี่ยมีภาษาระดับสูงเกิดขึ้นทำให้เกิด ตัวแปร เขาเรียกตัวแปลภาษานะคะมี 2 ตัวก็คือคอมไพเลอร์กับอินเตอร์พรีเตอร์ การคอมไพล์โปรแกรมจากภาษาระดับสูงไปเป็นภาษาเครื่องเพื่อให้คอมพิวเตอร์ รู้อ่ะ ภาษาระดับสูงคือคนเรียนรู้ได้ง่าย คอม ไม่เข้าใจ ต้องผ่านตัวแปลภาษาก่อน นะคะ แล้วก็มาเป็นยุค integrated Circuit ยุค IC I see me 2 ยุคนะคะ IC ยุคแรกแล้วก็ไอซีที่เป็นวงจรรวมขนาดใหญ่ ตัวนี้เป็นยุคแรกของ IC นะคะ IC คือตัวเล็กๆ 1 ตัวก็คือขึ้นอยู่กับว่าเราสร้างขึ้นมาเพื่อให้มันมีคุณสมบัติทำอะไรได้บ้าง เลข IC แล้วก็เกิดในยุค ที่เป็นแผงวงจรนะคะในวงจรรวมเนี่ย ถ้าเกิดระบบปฏิบัติการเกิดขึ้น ข้อสอบถามว่า operating system เกิดในยุคไหน สูญญากาศไหม ยุค ทรานซิสเตอร์ หรือยุค วงจรรวม หรือวงจรรวมขนาดใหญ่ เราต้องแยกให้ออก ว่ามันอยู่ตรงไหน OS เกิดในยุค IC แล้วก็มาเป็น vlsi อันนี้เป็นวงจรเหมือนกันค่ะแต่ว่าเป็นวงจรที่มีขนาดใหญ่ ใหญ่ขึ้นสั่งงานได้เยอะขึ้นขนาด ขนาดของวงจรอ่ะแผงวงจรมันจะเป็นขนาดใหญ่ขึ้นนะคะ ถ้าทุกวันนี้ก็คือเมนบอร์ด เคยเห็นเมนบอร์ดไหมคะ เมื่อก่อนมันจะเป็นเล็กๆเนาะตอนที่เป็น IC ก็คือ 1 อย่างคือทำงานนะจ๊ะ แต่พอเป็นเมนบอร์ดเนี่ย Master Board มันก็จะมี วงจรในนั้น มีอุปกรณ์หลายตัวที่ต่อกับเมนบอร์ด เธอทำงานได้มากขึ้นนะคะเราเรียกยุคแผงวงจรรวมขนาดใหญ่ bsi แล้วปัจจุบันล่ะ คอมพิวเตอร์ในยุคปัจจุบันนะคะถึงยุคอนาคตเนี่ย ไม่ได้ใช้ในการคำนวณอย่างเดียว ต้องมีความฉลาด ความฉลาดคือทำงานได้ใกล้เคียงกับมนุษย์ ช่วยตัดสินใจช่วยทำงานได้มากกว่าแค่คำนวณนะคะ คือลักษณะของคอมพิวเตอร์ในยุคปัจจุบันถึงอนาคตเราเรียกยุคปัญญาประดิษฐ์ AI เป็นอีกสาขาหนึ่งที่ เกลียด เรียนแล้วก็ไปสร้างหุ่นยนต์ หุ่นยนต์ที่มีความฉลาดเหมือนมนุษย์ ตอนนี้ยังผลิตไม่ได้ ยังประดิษฐ์หุ่นยนต์ที่ ฉลาดเหมือนมนุษย์ไม่ได้ เพราะอะไร ในฐานะที่ทุกคนเป็นมนุษย์ เคยคิดอย่างหนึ่งแล้วพูดออกมาอีกอย่างนึงไหมคะ หุ่นยนต์ทำแบบนั้นได้ไหม ไม่ได้ค่ะ หุ่นยนต์ก็คือเครื่องจักรกล มันจะทำงานตามชุดคำสั่งที่เราเขียนให้ ถ้าเราเขียนแบบนี้คำตอบก็คือได้แบบนี้ มนุษย์เนี่ยจักรพรรณ์อาจจะแบบโอ้ยอาจารย์ทำไมสอนนานจัง อะไรนะกูถามจากสะพานเลือกสนุกไหมสนุกครับ อันนี้คือมนุษย์ หุ่นยนต์ทำแบบนี้ไม่ได้ฉะนั้นการพัฒนาเครื่องจักรกล ให้ทำงานได้เหมือนกับมนุษย์เลยเนี่ย ยังยากอยู่ เขาก็เลยใช้วิธีการมาประดิษฐ์สิ่งรอบข้าง มนุษย์ยากใช่ไหม รอบข้างนะคะ ให้มีความฉลาด เราก็เลยเรียกระบบที่เกิดขึ้น เลียบเคียง AI เนี่ยว่า i o t ได้ยินคำนี้ internet of things คืออะไร ก็คือระบบอะไรก็แล้วแต่ที่มีการเชื่อมต่อเครือข่ายอินเทอร์เน็ต เครือข่ายไม่มีเยอะนะคะ internet of Things คือเชื่อมต่อเครือข่ายอินเทอร์เน็ต แล้วควบคุมอุปกรณ์เหล่านั้น ให้ทำงานได้ แบบไหน แบบตามคำสั่ง จะตั้งเวลาไหมหรือแค่กดสวิตช์อย่างนี้ค่ะ เขาเรียก อยู่ในยุคของปัญญาประดิษฐ์ นะคะ การเขียนโปรแกรมก็เป็นภาษาเชิงอ็อบเจกต์รู้จักภาษาเชิงอ็อบเจกต์ไหมคะ object oriented programming คือเมื่อก่อนการเขียนโปรแกรมมันจะเป็นแบบภาษาโครงสร้าง ภาษาโครงสร้างเนี่ยเขียนยังไงเอ่ย เขียนที่รับบรรทัด ขี่เข้าไป แล้วสั่งดันมันก็จะทำงานได้อย่างหนึ่ง แปลภาษาเชิงอัพเดทเนี่ยเราไม่ต้องไปจำซินเทค อะไหล่ ลากวัตถุมาวาง แล้วดับเบิ้ลคลิกเข้าไปเขียนคำสั่งควบคุมตัว object นั้น วัตถุนั้น ตัวโปรแกรมภาษาโครงสร้างเราต้องเขียนครบทุกบรรทัด แล้วสั่งให้โปรแกรมมันคอมไพล์ แล้วถึงจะเห็นผลลัพธ์ มารับค่าข้อมูลหรืออะไรแต่ถ้าเกิดเป็น object oriented เนี่ย นักศึกษาออกแบบหน้าจอสวยงามได้เลยค่ะแล้วค่อยไปเขียนโพสต์ทีหลัง เห็นหน้าตาก่อน ส่วนการทำงานจะอยู่ที่ไหน เชิงโครงสร้างเนี่ยเราต้องเขียนเสร็จครบทุกบรรทัดก่อน เราถึงจะเห็นผลลัพธ์ อันนี้คือข้อแตกต่าง ไม่รู้เกิดในยุคนี้ดีไหม เรียนเขียนโปรแกรมที่เป็นแบบโครงสร้างไหมคะ ภาษาอะไรเอ่ย 5 C C เป็นภาษาโครงสร้างค่ะ ได้เรียนไหม นักเรียนทั้งห้องเนาะ เขียนภาษา C ไหมคะ เหมือนจะ ตอนนี้กำลังประมวลผลอยู่ โคนันตอนไหนน้อ ภาษาจีนเขียนยังไง บรรทัดบรรทัดบรรทัดบรรทัดหรือ Optic มาวาง ภาษาซีจะมี 2 หมวด ภาษาซีเวอร์ชั่นของจักรพันธ์เนี่ย เป็นกึ่ง object ถ้าภาษา C โดยต้นกำเนิด เขียนโค้ดก่อน เขียน Code ในหน้าจอสีเทา สีน้ำเงิน แล้วแต่เวอร์ชั่น เขียนเสร็จ บายค่ะ เจ็บ ถึงจะได้หน้าจอรับข้อมูล แต่อีกเวอร์ชั่นนึงนะคะเขาเรียก 2 หมวด หมวดที่เป็น Company ปรับโหมดที่เป็น object เขาก็พนา พัฒนาตัวภาษาให้มันสามารถใช้งานได้ง่ายขึ้น เขียนโปรแกรมได้ง่ายขึ้น เหมือนในรูปนี้คือ C ดูจากเครื่อง ฟรีแบบโครงสร้างสมัยโบราณเลย ที่คำสั่ง พิมพ์คำสั่งผิด ให้เราด้วยนะ blackened แปลว่าคำสั่งที่เราพิมพ์มันผิด หรือ รูปแบบผิดมันก็จะบอกว่า syntax error แปลว่าเจ้านายเขียนรูปแบบผิด ดูด้วยนะ จะเช็คทุกบรรทัดเลยค่ะ บางทีมันก็บอกว่าเราลืมใส่จุด ลืมใส่จุดนี้ก็ผิดนะ full Stop เนาะ หรือเซมิโคลอน เวลาเขียน ภาษา คำสั่งแบบนี้นะคะแต่ข้อดีของมันคือมันยากตอนเขียนแต่ตอนคอมไพล์ตอนรัน ทำไมได้เร็ว เพราะมันไม่ได้เป็นกราฟฟิก คราวนี้นะคะเราอ่านโจทย์ดีๆนะในข้อสอบจะถามว่าคอมพิวเตอร์แบ่งเป็นกี่ประเภท แต่ในโจทย์นะคะที่ครูเห็น ไปส่งข้อสอบมา การแบ่งประเภทคอมพิวเตอร์เนี่ยมันขึ้นอยู่กับ เกณฑ์ เราต้องอ่านโจทย์ให้จบ หาว่า ใช้เกณฑ์อะไรแบ่ง เกณฑ์ขนาด เย็นราคา ประสิทธิภาพ หรือ เกณฑ์ในการประมวลผลความเร็วนะคะอย่าเพิ่งเขียนโจทย์ปุ๊บอ่านครึ่งโจทย์แล้วตอบ อ่านโจทย์ให้จบวิเคราะห์ โดยใช้ กินอะไร แล้วค่อยตอบ นะคะ 60 ข้อรู้สึกให้เวลาถ้าเป็นเราทำข้อสอบ 60 ข้อไหนเราใช้เวลานานแค่ไหน คนละ 1 นาทีเสร็จไหม ข้อสอบเสร็จหรือเราเสร็จ กระสอบเกษตร ปกติกูให้เวลา 2 ชั่วโมง ให้คนละ 2 นาที ไม่มีคำนวณ หาข้อสอบที่ทำไว้นะคะที่เขาจะส่งลิงค์มาให้ นักศึกษาเข้าไปสอบปุ๊บสอบเสร็จส่งข้อสอบรู้คะแนนเลย คือรู้เลย ผ่านก็รู้เลย แกก็ไม่ได้ แต่เดี๋ยวค่อยว่ากันนะคะ ข้อสอบนั้นมีเนื้อหาทุกบทเลย 6 บทนี่แหละ ทำแบบออนไลน์นั่นแหละแต่ออนไลน์ในห้องนี้ เราก็เปิดเอามือถือสแกนก็ได้ค่ะ ให้ลิงมาแล้วก็คลิกลิงค์ปุ๊บตอบมาเลยค่ะ ไปอ่านโจทย์ดีๆ ตอบก่อนเดี๋ยวดูก่อนว่าสอบที่ไหน เพิ่งเรียนบทที่ 1 เนี่ย Close กูถึงบอกหลักการท่องจำ บทที่ 1 มีข้อสอบอยู่ 6 ข้อ ครูบอกมาแล้ว 5 ข้อแล้วนะถึงจุดนี้ 6 บทบทที่ 1 บทแรกดี มี 60 ข้อน่ะค่ะบทละ 6 ข้อ พูดผิด หมดละ 10 ข้อก่อนหน้านี้มันมี 80 ข้อ เวอร์ชั่นที่ 180 ข้อค่ะ 40 คะแนน เขาว่ามันเยอะไป ก็เลยในทีมงาน ทีมงานนั้นน่ะ ทีมงานส่วนกลางเขาก็เลยโพสต์เหลือแค่ 60 ข้อ 30 คะแนน ที่ผ่านมานะคะ บอก เขาเรียกอะไร สถิติน็อคเหมือนเล่นเกมคนที่ทำได้สูงสุดได้เท่าไหร่ 30 นาที เอาคะแนนเอาจำนวนข้อสิ เราคิดว่าเขาทำได้เท่าไหร่ 58 ข้อ เราจะเป็นคนที่ทำได้เต็มใช่ไหม เดี๋ยวก็รู้ คนละ 10 ข้อ อยากตั้งแต่ที่ครูเข้ามายืนตรงนี้จนถึงตอนนี้บอกข้อสอบไปแล้ว 5 ข้อ บอกมาเรื่อยๆหน่อย ตรงนี้เขาออกข้อสอบนะตรงนี้คือข้อสอบนะ ฉะนั้นพากย์ไทย มีดอกเล็กๆ ที่ไหนก็ได้ค่ะ เวลาสอบอ่ะ มัน Close ยังไม่ได้อาบน้ำเลยนะ จดที่ไหนก็ได้ค่ะ เพื่อน จะใส่ เอง มีคนที่เราก็ไปแชร์กับเพื่อนไง ตรงไหนนะที่ครูบอกข้อสอบ หนึ่งในนั้นเขาถามเลยว่าบิดาแห่งคอมพิวเตอร์คือใคร ใคร ประยุทธ์ อย่าเล่นของสูง บิดาแห่งคอมพิวเตอร์คือใครให้ถ่าย มีไหมคะ ลองถ่ายดูคนที่จะได้รับยกย่องเป็นบิดาคอมพิวเตอร์ก็คือคนที่มีการพัฒนา ทำอย่างต่อเนื่อง แม้แต่รุ่นลูกหลาน ชาญแบบเบจเป็นบิดาคอมพิวเตอร์นะคะ ไม่ใช่จักรพรรณ์นะคะ ไม่ใช่เอ๊ะทำไมข้อสอบข้อนี้ไม่มีเฉลย ที่ท่องมาทำไมไม่มี เขียนเนาะ เรามาดูคอมพิวเตอร์ยุคนี้ยุคซุปเปอร์คอมพิวเตอร์กัน เกิดไม่ทันค่ะครูก็ยังไม่เกิดเหมือนกัน 1960 เกิดก่อนครูนิดหน่อยอันนี้ปีคศนะคะ อย่างที่กูบอกไปว่าคอมพิวเตอร์ยุคแรกๆเนี่ยเขาใช้ในแวดวงการทหาร เราก็ มาเป็นแวดวงการทำธุรกิจ การศึกษาเนี่ยหลังๆมานะคะ เคยได้ยินซุปเปอร์คอมพิวเตอร์ไหมเอ่ย เคยเห็นไหม นี่ไงนี่ดูในรูป หน้ามีสักเครื่องนะครูว่า อันนี้เป็นการแบ่งคอมพิวเตอร์ตามประสิทธิภาพการทำงานนะคะ ตามขนาดและราคา เรื่องนั้นไม่กี่สิบล้าน แค่นั้นเองขนหน้าแข้งไม่ร่วงพระร่วงไปหมดแล้ว อา เป็นเครื่องที่มีขนาดใหญ่ราคาแพง สามารถคำนวณ ได้แบบซับซ้อน อันนี้ของประยุกต์โน้นนะคะ ทุกวันนี้ยังมีไหม ประเทศไทยมีไหม ประเทศไทยมีคนรวยเนาะ แต่เรานี่แหละ มีคนรวยแต่เราอยู่ในกลุ่ม คนจน แล้วก็มาเป็น mainframe อันนี้คือเรียงตามประสิทธิภาพ การทำงาน ถ้าเขาให้เรียงลำดับเราต้องเรียงให้ถูกนะคะ อะไรใหญ่สุด ประสิทธิภาพรองลงมารองลงมารองลงมา รองจากซุปเปอร์คอมก็คือเมนเฟรมนะคะตอนนี้ก็ยังมีอยู่ เมนเฟรมสามารถทำงานได้ทั้งแบบ Local และ Remote ใครตอบวันนี้ได้ให้ 2 คะแนน การทำงานแบบ Local กับรีโมท เป็นอย่างไร ตอบได้อันนึงให้ 1 คะแนน ตอบได้ทั้งคู่ให้ 2 คะแนน ไม่ได้เดี๋ยวเรียบเรียงคำพูดดีๆตั้งสติ ทำงานแบบ Local เป็นยังไงเอ่ย ไม่ถูกค่ะ ข้างหลัง อะไรนะพูดดังๆนะเพราะกูก็หูตึง กูก็อายุเยอะแล้วกูก็ลืมหูไม่ค่อยได้ยินน่ะยิ่งขึ้นค่ะ เอามาเลยค่ะไม่มีหัก เอาความคิดเราอ่ะ ส่งไปอาจจะถูกได้คะแนนไป การทำงานแบบ Local เป็นยังไง ทำงานแบบรีโมทเป็นยังไง งานนี้มีแต่ได้ค่ะถ้าต่อ บ้านมึงก็ได้ รีโมทคือ ทำจากข้างนอก เข้ามาที่ ตัวเครื่องหลัก OK ได้ 1 คะแนนมี Local ไหม โอเคคุณรหัสเท่าไหร่ 04 กรพดเนาะ 1 คะแนน รีโมทคือ เราเปิดเครื่อง ไปที่ทำงานนะคะเอาแบบเห็นภาพเนาะ แล้วเราอยู่ที่บ้านหรืออยู่ที่อื่น เราสามารถ เปิดเครื่องที่เราใช้งานที่อื่นน่ะค่ะ เข้ามาสั่งงาน ที่ทำงานได้ ไม่จำเป็นต้องนั่งหน้าเครื่อง เขาเรียกการรีโมท เอาง่ายสุดเวลาเราใช้รีโมทหนูไหมคะคุณต้องเดินไปกดที่เครื่องไหม เราอยู่ใกล้ๆได้ไหม คือรีโมท จากนี้มันก็ทำงานได้จากตรงนู้น แปลเครื่องมันต้อง เปิดอยู่นะ มันต้อง share ไว้นะ เปิดเครื่องเฉยๆก็ไม่ได้ค่ะ มันต้องใช้พอร์ตด้วยนะคะว่าพอร์ตไหน เราจะเข้าไปในเครื่องนั้นเพื่อทำอะไร ยังไม่ได้หุงข้าวเลย 2 คำนี้มันตรงข้ามกันสิ มาตอบค่ะ ทีละคนใครจะตอบก่อน กูไปให้แล้วนะ เป็นไงเอ่ยต่อค่ะ ขยับเข้ามา อีกหน่อย อันนี้อินเทอร์เน็ตยังไม่ใช่หรอคะ ทำหน้าที่ยังไง เอาพูด พอมาเรียนคอมพิวเตอร์ก็เริ่มคิดเยอะ มิมีต่างจากที่ตอบมาไหมคะ เราคิดเยอะ เฉลย ยังไง แบบไหน เป็นสิ่งที่เป็นสิ่งที่เข้าใจแต่ที่บ้านไม่ได้ เหมือน เหมือนเป็นการนิยามความรัก ผ่านวันวาเลนไทน์มา บางคนก็อกหักไป สรุปคืออะไรคะ รีโมทมันตอบยากกว่าอีกนะเอางี้ครูเฉลยแบ่งกัน กับแบ่งคะแนนการกับก่อนพ้นคนละ 1 Local คือนั่งทำงานหน้าจอเครื่องนั้นแหละ รีโมทคือไปนั่งเครื่องอื่นแต่สั่งงานเครื่องนี้ ใช่ไหมคะ OK มันยากตรงไหน Local คือ ภาษาอังกฤษมันดิ้นได้บางคนกำลังจะตอบว่าท้องถิ่นตอนนี้เราอยู่ในเมือง Local คือออกไปต่างจังหวัด Local คือเหมือนที่เราใช้คอมพิวเตอร์นะคะ นั่งอยู่หน้าเครื่องนี้ก็สั่งงานเครื่องนี้ ใช้ CPU เครื่องนี้ใช้ทรัพยากรเครื่องนี้ อันนี้คือ Local หาแต่รีโมทคือ ตั้งเครื่องอื่น ควบคุมเครื่องนี้ เหมือนเรานั่งอยู่แต่ทีวีอยู่โน่นอ่ะรีโมท ผ่านไป ใช่แต่เราควบคุมอ่ะแล้วก็กลุ่มเพื่อนให้ทำงาน สบายนะคะขนาดเล็กลงไปนะคะ เมื่อคืนมินิคอม มินิคอมก็ยังถือเป็นคอมพิวเตอร์ขนาดใหญ่อยู่นะ แต่ว่าใช้กับองค์กรที่มีขนาดกลางลงมานะคะถ้าเป็นซุปเปอร์คอมหรือ mainframe เนี่ย มันจะเป็นเครื่องคอมพิวเตอร์ขนาดใหญ่เท่ากับ เท่ากับห้อง 1 แต่ถ้าเกิดเป็นมินิคอมคือขนาดเล็กลงแต่มันก็ยังมีขนาดใหญ่อยู่เมื่อเทียบกับ เที่ยวใช้งาน ข้อมูลได้น้อยลงได้น้อยลงไม่ได้หมายความว่า คือน้อยลงเมื่อเทียบกับ Super คอม เขาเรียกว่า Mini แล้วก็มี work Station Power Station เนี่ยจะทำงานด้านกราฟิกได้นะคะเราดู คือแต่ละเครื่องสามารถสั่งงานผ่าน มีระบบหรือการที่สามารถให้ทำงานได้แบบ workstation ใช้หลายเครื่อง ทำงานเดียวกัน เป็นคอมตั้งโต๊ะแต่ สามารถประมวลผลได้จากหลายๆเครื่อง ไปทำงานแบบนี้ไหมคะ เราสามารถยังตอนนี้เราแชร์จอได้ไง มีคอมอยู่ เล่นเกม ช่อง 3 จอ แต่ทำงานเดียวกันนะ เรียกว่าเครื่อง workstation นะคะส่วนมากเราจะใช้กับงานทางด้านกราฟฟิก ต่อนนนี่ แล้วก็มาเป็นไมโครคอม ไมโครคอมก็คือคอมพิวเตอร์ตั้งโต๊ะ เราจะไม่ค่อยเรียกถ้าเรียกแบบนี้ถ้าเราเรียก Micro แปลว่าเราเรียกตามขนาด ก็คือ PC หาเครื่อง pc pc ก็คือโตโน่คอม คอมพิวเตอร์ส่วนบุคคล ไมโครคอมก็คือขนาดเดียวกันคือเรียกตามคณะ ถ้าเกิดตามการใช้งานเราจะเรียกว่าเครื่อง PC นะคะคอมตั้งโต๊ะ แรกๆจะมี 2 บริษัทที่พัฒนาก็คือ ibm กับ บริษัท Apple นะคะ ทุกวันนี้ก็มีหลายคนที่สาด เล็กลงไปอีกก็คือ Notebook จริงไหมเขาบอกว่า คอมพิวเตอร์โน๊ตบุ๊คที่มีประสิทธิภาพเท่ากันกับ PC Notebook จะแพงกว่า เราคิดว่าเป็นเพราะอะไรคะ เป้าหมายของ TC คือ อยู่กับพี่เนาะแบบ Local Notebook หลัง ฮัลโหลเข้าค่ะตลกเข้าได้หลายที่ไม่ได้รอเข้าอยู่กับที่เดิม สนามอุปกรณ์หาวัสดุอุปกรณ์ที่เอามาใช้มันก็เลยต้อง เอา Notebook รุ่นใหม่ๆจะไม่มี CD ROM เพื่อให้ขนาดตัวเครื่องมีขนาดเล็ก น้ำหนัก เบา เน้นการใช้งานนอกสถานที่ราคา เล็กกว่า notebook มีไหม เราเกิดทันนี้ไหม วันนี้ยังมีไหมคะ เขาใช้ทำอะไร ใช้งานเฉพาะ เฉพาะอย่าง เก็บข้อมูล เฉพาะอย่าง ใช่มือถือไหม ไม่ใช่ มือถือทำได้มากกว่านี้ไหม ถูกต้อง มือถือทำได้มากกว่านี้ อันนี้ทำได้แค่ยังจักรพันธ์ซื้อมาเครื่องนึงคุณก็มาติดตั้ง ระบบ ถ้าเรียกว่าคอมพิวเตอร์นะมันต้องมี 1 OS ค่ายไหนก็ช่างแต่ต้องมี OS 2 ถ้าเป็น pda มันก็จะมีโปรแกรมเฉพาะ ช่อง One เช่นซื้อ pda มาสำหรับเก็บข้อมูลประชากร ว่าจะติดตั้งโปรแกรมสำหรับเก็บข้อมูล หรือ จดค่าไฟ ค่าน้ำ บิน ขึ้นในระบบ เป็นเฉพาะของเขานะคะ ก็มานะคะคอมพิวเตอร์อย่างถูกฝังเข้าไปในอุปกรณ์ต่างๆอีกเยอะแยะมากมาย ที่มันสามารถทำงานได้แบบ internet of things นาฬิกาโทรศัพท์ ไมโครเวฟ แอร์ไฟ ทุกอย่างเลยที่เป็น Electronic devices นะคะเราเรียกว่าเอ็ม embedded Computer การทำงานแบบระบบคอมพิวเตอร์ที่ฝังอยู่ในอุปกรณ์นะคะที่ทำงานได้เฉพาะ เฉพาะอย่าง ประโยชน์ เยอะแยะมากมาย หน่วยงานไหนที่ไม่ใช้ หรืองานอะไรที่ไม่ใช้คอมพิวเตอร์บ้าง มีไหมคะ เลี้ยงวัว ใช้คอมพิวเตอร์ทำอะไร ผัวใหม่ใช่โฆษณา ขาย คิดคิดดีมากเลี้ยงวัวใช้คอมพิวเตอร์ทำอะไร ไปเล่นเกมก่อนนะที่ปล่อยวัวไปกินหญ้า ไปเครียด ทำให้บัวผ่อนคลาย จะได้ มันดูเป็นระบบหรอวะ คืองานด้านไหนก็ใช้ประโยชน์คอมพิวเตอร์ทั้งนั้นน่ะ ยิ่งตอนนี้เนาะ แล้วคอมพิวเตอร์ในอนาคตจะเป็นยังไงเราว่า อันนี้ไม่ใช่อนาคตและ หรือว่าสไลด์เนี้ยน่าจะปรับได้แล้ว expert System มีเยอะแยะวันนี้ค่ะ หุ่นยนต์มีไหม รถยนต์ก็เลย รถยนต์ก็ยังไร้คนขับ สมัยเราเนี่ยสมัยเราคือสมัยนี้แหละ คำว่าเวลาเกิดอุบัติเหตุเนี่ย เกิดเพราะรถยนต์หรือเกิดเพราะคนขับ เพราะว่าเพราะว่าเบรกมัน เพราะว่ายางระเบิด ถามว่าถ้าระบบในอนาคตนะคะรถยนต์เป็นระบบไร้คนขับ เกิดอุบัติเหตุไหม หน้าก็ต้องเบิกนะ เรามองข้ามช็อตไป ไม่มีคนขับ ทุกข์ รถทุกคันมีเซ็นเซอร์รอบตัว เรานึกถึง หรือประเทศอื่นได้ไหม เดี๋ยวโควิดก็มา ไม่ต้องใช้คนขับ รถทุกคันขับเอง เราขึ้นไปนั่งปุ๊บ หากคิดตาม จินตนาการตามไป เราเป็นเอกคอมพิวเตอร์ขึ้นไปนั่งปุ๊บ ทำไง สั่งงานด้วยในตำแหน่งเฟส สั่งงานด้วยเสียง ถ้าเกิดสั่งงานด้วยการกระพริบตามันก็ดูเลวร้ายไปเนาะ สั่งงานด้วยเสียงนะคะ จักรพันธ์ขึ้นไปนั่งปุ๊บ เราก็สั่งงานด้วยเสียง เลยมาแล้วจะไปไหน รถก็จะพาวิ่งไป มีแม่ข้างทางไหม แม่ข้างทางไหม แม่ทำไร ไปเช็คผลดำเนินการของป่า อเมซอนแถวปั๊ม ว่าธุรกิจดีไหม แวะไปทุกต่ำ ไปตรวจสอบผลดำเนินการว่าตอนนี้ขายดีไหม ตอนนี้ถ้าไร้คนขับในอุบัติเหตุจะน้อยลง เพราะรถยนต์ที่ไร้คนขับมันก็คือหุ่นยนต์เนาะ มีเซ็นเซอร์มันจะไม่มีชนกัน ลูกคันก็จะเด้งออกอยู่ใกล้กันก็เด้งออก ก็ดีเหมือนกันเนาะ ตอนนี้เขามีอยู่นะเคยติดตามข่าวที่เป็นเทคโนโลยีใหม่ๆไหมคะ มี มากภาษีแพงกว่าตัวรถ ทุกวันนี้ก็เป็น เราก็รอนะคะ แปรงเรือดำน้ำมาเป็น อย่าไปยุ่งกับเขาเลย อาเรานี่ซื้อรถ เยอะ วันนี้เรามาดู assistance สีคำนี้นะคะมันจะวนเวียนอยู่กับเรานี่แหละ Beta and inflammation แล้วหรอ รถอัตโนมัติก็รอขี่กลับ จักรพันธ์ เดี๋ยวป๊าจะเข้าทันก็ เสียมากเพราะว่ารถยนต์ไร้คนขับไง กลับบ้านวันศุกร์ถึงบ้านวันอาทิตย์อ่ะ ไปสำรวจไปสำรวจอ้อมไปอีกโลกนึงเลยแล้วค่อยวนกลับมา เป็นหุ่นยนต์ใช่ไหม อันนี้คือองค์ประกอบของคอมนะคะ ฮาร์ดแวร์คืออะไรห้ามตอบตามสไลด์ อะไรบ้างในห้องนี้ที่เป็นฮาร์ดแวร์ต่อมาคนละ 1 อย่างห้ามซ้ำกัน หัวชาร์จแบต จอคอมห้ามซ้ำกันโทรศัพท์ที่บอร์ดเมาส์ อะแดปเตอร์ ตอนนี้อยู่ห้องนี้ด้วยหรอ หูฟัง ลำโพง ไหนใครยังไม่ได้ตอบ ทุกอย่างที่ จับต้อง มองเห็น ต้องการที่อยู่ มีตัวตน ฮาร์ดแวร์ นะคะแปลพ่อถามถึงฮาร์ดแวร์คอม ก็คือสิ่งที่ ประกอบ เป็นตัวคอมพิวเตอร์นี่แหละนะคะ อันนี้คือฮาร์ดแวร์คอมนะคะเดี๋ยวเราค่อยเรียนในรายละเอียดมันจะมีบทหนึ่งเลยพูดถึงฮาร์ดแวร์ทั้งหมดเลย สมัยครูเรียนเนี่ยการเรียนวิชาฮาร์ดแวร์เนี่ย เป็นวิชาที่เรียนรู้ด้วยตัวเองนะคะ เข้าไปในห้อง หรือออกมาคอมพิวเตอร์ตั้งโต๊ะ กองไว้ ทุกคนประกอบ ประกอบ พร้อมใช้งานได้ ก็คือผ่านวิชานั้น บางรักประกอบ ทุกคนต้องสามารถวางได้เนาะ เอาครูถึงถามว่าทุกคนสามารถ หรือออกได้ใช่ไหม รื้อได้ค่ะแต่อย่าให้ประกอบคืน ไม่น็อตจะชอบเหลือ ถามว่าทำไมน็อตถึงเวลาเราประกอบไป มันไม่สวยไม่พอนะ ส่วนมากมันจะเหลือ ตอนที่รื้อออกมาเนี่ยมันพอดีนะ เวลาเราประกอบคืนไป เหมือนมัน มันเพิ่มปริมาณขึ้นมา ทำไมไม่หาทำไมหาไม่เจอตรงช่องที่ต้องต่อนะตัวนี้ แล้วก็จะคิดเข้าข้างตัวเองว่าไม่เป็นไรเขาแถม ใช้ไประยะหนึ่งตัวนั้นตัวนี้เริ่มหลุด ฮาร์ดดิสก์เริ่มสั่น เป็นแบบนั้น แล้วซอฟแวร์ล่ะ คำสั่ง พี่ เอาไว้ Control Hardware เอาแบบภาษาบ้านๆ ก็คือถ้าใช้โปรแกรมถ้าใช้คำว่าโปรแกรม มันสั้นไป ก็จะใช้คำว่าการเขียนชุดคำสั่งที่เอาไว้ควบคุมให้ตัวอวบ ทำงาน อันนี้คือซอฟต์แวร์ ซอฟต์แวร์มี 2 ประเภท ใหญ่ๆเลย ซอฟต์แวร์ของตัวระบบเองครูบอกไปแล้วว่า ถ้าเป็นคอมพิวเตอร์จะต้องมี operating system จะเป็นของค่ายไหนก็ช่าง แต่ต้องมี OS operating system 2 ซอฟต์แวร์ประยุกต์ เดี๋ยวค่อยว่ากันนะคะมันจะมีบทที่พูดถึงนี้อยู่ ยังพอรู้ว่าจะตอบก็เลยข้ามไป ต่อไปนะคะเพราะว่าเราเป็นแบบไหน เป็ดมีกำลังจะเป็นด้วยหรอเหมือนกับหุ่นยนต์ตั้งเวลาไว้ ตอนนี้ยังไม่เป็นค่ะ อีก 10 นาทีจะเป็น มี 3 กลุ่มนะคะ เราอยู่ในกลุ่มไหนเอ่ย ไม่อยู่กลุ่มที่ 2 รึ ผู้ชายทั่วไปนะคะเราเรียก End User ก็คือใช้เขาจะทำอะไรก็ช่างเล่นเกมดูหนัง เพลิงอะไรวะ คำที่ 2 คือเราเรียกกลุ่มผู้เ****วชาญ เราก็จะเจาะลงไปชั้นไหน ชายชาญทางด้านการออกแบบระบบ เขาก็จะเรียก SA อะไรเอ่ย analysis ก็คือวิเคราะห์วิเคราะห์ออกแบบระบบ ถ้าเราเ****วชาญทางด้านการเขียนโปรแกรมเรียกว่า โปรแกรมเมอร์ เ****วชาญทางด้านการดูแลระบบเครือข่ายควบคุมนู่นนี่ มันก็จะมีสเต็ป ความเ****วชาญ ตอนนี้เราอยู่กลุ่มที่ 1 วันหน้าก็ไม่แน่เราอาจจะอยู่กับพี่สอง วันหน้าถัดไปอีกก็ไม่แน่เราอาจจะไปอยู่กลุ่มที่ 3 BRF เราคือหุ่นยนต์ ตอนนี้เรามาพูดถึงรอถ้ากลับ information หน่อยจริงๆครูเกินไปก่อนหน้านี้แล้วล่ะ ข้อมูลกับสารสนเทศต่างกันอย่างไร ให้นักศึกษา ยกตัวอย่างละกัน นะคะ ยกตัวอย่าง 2 อย่างคือ 1 ข้อมูล 2 แหล่งข้อมูลตัวนี้ไปเป็น information ให้นักศึกษาแต่ละคนถามตอบสำคัญนะคะ ยกตัวอย่างข้อมูลดิบ และ information จากข้อมูลดิบนั้น ช่วยบอกโปรเซสมาด้วย ทำอย่างไรกับข้อมูลดิบตัวนี้เพื่อให้เป็น information น่าจะสุ่มจับฉลากเลยนะ คิดไว้ก่อนห้ามตอบซ้ำกัน ผู้ส่งมาแล้วกันเอาปากกาจิ้ม สราวุธ 1 อย่าง มันเป็นอั้นยาใส่โค้ดรับมา มันเป็น รหัสนักศึกษา เอามาทำยังไงคะถึงจะเป็น information ทำอย่างไรเอ่ย รหัสนักศึกษานี้เป็นข้อมูลดิบหรือเป็น information แล้ว งั้นแปลงกลับมา ข้อมูลดิบ ยัง 4 ชื่อก็คืออีกชื่อค่ะเอารหัสนักศึกษา ได้รหัสนักศึกษาบอกอะไรบ้าง มีอะไร ปีพศหรือปีการศึกษา ปีการศึกษาที่ ที่เราเข้าเราออกเราจบเรา ปีที่เรา สมัครเรียน บอกอะไรอีก ค่ะ OK ตัวนั้นน่ะคือข้อมูลดิบ information คือรหัสนักศึกษา เอามารวมกันแล้วสื่อความหมายนะคะ แยกกันก็จะมี ปีการศึกษาที่เราสมัครเรียน รหัสคณะ รหัสสาขา ห้อง เลขที่ รวมกันปุ๊บแปลงร่าง เป็นรหัสนักศึกษาเป็น information จิ้มใหม่ ยิ้มแบบตั้งใจตื๊ด สัปดาห์ มาไหมคะ Stand Up Please ดึงข้อมูล information จากข้อมูลนั้นค่ะ ย้อนกลับมาณัฐวุฒิก็ได้นะอัษฎาวุฒิ information ก่อน หนูก็เลยไม่ให้ย้อนกลับไปเป็นข้อมูลดิบ ของเรา ทุกอย่างอะไรดีเอ่ย 1 อย่างค่ะ เยอะค่ะในโลกนี้ เกิดมาก่อนเดี๋ยวค่อยบอกให้ว่ามันเป็นข้อมูลดิบหรือมันเป็น information ชื่อ ชื่อนี้เป็นข้อมูลดิบหรือเป็น information จะฝึกให้คิดแบบล้ำลึก ชื่อเป็นอะไรคะ information แล้ว แล้วข้อมูลดิบของชื่อหรอคะ ใช้หลักการเดียวกับสราวุธ อธิบายมา คือพ่อเป็นสติ๊กเกอร์เนี่ยมันจะไปได้ 2 ทางมันเหมือนตัวเลขนะคะ จริงๆแล้วอ่ะ information ของระบบนี้มันอาจจะเป็นข้อมูลของระบบโน๊ต ส่งไหม อย่างเช่นเรามีข้อมูลดิบที่ไปก่อนนะเดี๋ยวจะกลับมาถาม เรามีข้อมูลดิบอยู่ก้อนนึงนะคะ เราก็เอามาโปรเซส ได้สารสนเทศออกมา 1 ตัว เอาสารสนเทศตัวที่ 1 เนี่ย ไปเข้าระบบใหม่ ก็เป็นข้อมูลดิบของระบบนั้น ไปโปรเซสอีกได้ สารสนเทศออกมาตัวที่ 2 เอาข้อมูลตัวที่ 2 ไปเข้าระบบที่ 3 ประมวลผลได้ออกมา information ของระบบทักไป แล้วแต่ว่าเราจะอธิบายอย่างไร ขึ้นอยู่กับว่าเราจะอธิบายไปข้างหน้า ยังอัษฎาวุฒิอยู่ปลายทาง แล้วย้อนกลับมาต้นทาง ซึ่งมันไม่ผิด มันขึ้นอยู่กับการวิเคราะห์ และอธิบายให้ครูฟัง เพื่อนเข้าใจอ๋อมันคือ information นะจริงๆแล้วรหัสเป็นข้อมูลดิ แต่เราอธิบายย้อนกลับ ก็ไม่ผิด เราย้อนกลับไปว่ารหัสเป็นการรวมกันระหว่างปีที่เขานู่นนี่นั่น อันนี้ก็ได้ ถ้าเกิดอัศราวุฒิอธิบายต่อไปว่า บอกรหัสเข้าไป ฟิวส์รหัสทั้งหมด แล้วเอาไปจัดเรียง ก็แปลว่ารหัสนี้เป็น ข้อมูลดิบ แต่พอการจัดเรียงเสร็จ เรียงจากมากไปน้อยน้อยไปมากมันก็เป็น information คราวนี้มาที่ชื่อ ชื่อของเราเป็น innovation ใช่ไหมคะ หรือเป็นข้อมูลดิบที่เราตอบอ่ะชื่อ อันนี้คือฝึกฝึกวิเคราะห์ค่ะ สรุปว่าชื่อเป็น Beta หรือเป็น information เป็น information งั้นย้อนกลับมา ข้อมูลดิบของชื่อคือ คืออะไร ฝึกวิธีการฝึกคิดวิเคราะห์ ไม่ต้องซีเรียสนะคะคือเอาตามที่เราคิดก่อน หนูก็จะให้กระบวนการในการคิดนะคะ ฝึกคิดบูมิฝึกคิด ยังสิ เราจะไม่ยอมไป ข้อมูลอื่น เอาแค่ชื่อค่ะ เอกคอมพิวเตอร์เป็นเอก ปั๊มลึก นี่ คลิปต่อไปกลับคิดย้อนกลับไป สรุปว่าชื่อเป็น information นะคะ แล้วข้อมูลดิบของชื่อคือ อย่าพูดถึงบุคคลที่ 3 แยกออกมาเป็นคาแรคเตอร์ character เนี่ยไม่ใช่ตัวอักษรอย่างเดียวโอเคนั่งลง น่าอยู่ ยังอธิบายไม่ได้ เวลาทำข้อสอบครู บอกไว้ก่อนเรายังจะเจอกันไปอีกนาน ครูนิดเป็นแบบตามจองล้างจองผลาญตั้งแต่ปี 1 ถึงปี 4 เลย เราก็จะเจอกันทุกเทอมเทอมโน้นเทอมนี้ เจอจนแบบเจอกันอีกแล้ว จากที่ตอนนี้จำได้แค่หน้า ต่อไปก็จะชื่อและหน้านี้ ชื่อเล่นที่อยู่ ชื่อนะคะ ถ้าเรามองที่จุด ตั้งต้น ชื่อเป็น information ย้อนกลับไปที่มาประกอบเป็นชื่อ character คือ สละตัวอักษร วรรณยุกต์ การออกเสียงทั้งหมด เรียกว่าชาแร็พเตอร์ หาวิธีการนับแทรกเตอร์เช่นเอาชื่อใครดี ทศทิศ มีกี่ Chapter ทศทิศมี 3 พยางค์ มีกี่ชั้น เอาชื่อสั้นสุดแล้วนิ โหน่ง ยัง เราต้องมีหลักในการเดา ครูบอกว่าทศทิศคือ 3 พยางค์เนาะ 5:00 น character คิดอย่างไร มี 4 ตัวอักษรกับ 1 ตลาด สระก็คือ 1 character นะคะ ฉะนั้นถ้าคิดย้อนกลับไปนะคะเราบอกว่าชื่อเป็น information ต้องย้อนกลับไปที่ฉันรักเธอ แต่ถ้าเกิดเราไม่ย้อนกลับไปเราบอกว่าชื่อเป็นข้อมูล แล้วเราจะทำให้ชื่อเนี่ยไปเป็น information ได้อย่างไร แปลความหมาย ทำอย่างไร แปลความหมายของชื่อออกมา รู้จักความหมายของชื่อตัวเองไหมคะ มันจะมี ชื่อที่แปลยากคือชื่อ ที่ผสมเนาะ การสมัครคำ มันก็จะแปล บางทีคือคำนี้รวมกับคำนี้คำนี้มีความหมายอย่างหนึ่งคำนี้มีความหมายอีกอย่างหนึ่ง มารวมกันไม่ได้แปลว่าความหมาย 2 อันนั้นมาต่อกันนะคะ มันจะไปอีกอย่างนึง ภาษาไทยก็ดิ้นได้ ออกเสียงเหมือนกันไม่จำเป็นต้องเขียนเหมือนกันนะ ไม่จำเป็นต้องความหมายเหมือนกันนะ หรือชื่อเป็นข้อมูลดิบ จะไปเป็น information เอาชื่อไปจัดเรียงเหมือนรหัส หรือแบ่งกลุ่มตามชื่อก็ได้ กไก่ถึงคลองควายเดี๋ยวกลุ่มที่ 1 อันนี้คือแบ่งกลุ่มตามชื่อ เรียงจากกอไก่ถึงฮอนกฮูกอันนี้ก็คือแบ่งกลุ่มตามชื่อ โอเคได้คำตอบข้อนี้ไปแล้ว คราวนี้เรามาโยงกับคอมพิวเตอร์ดูนะคะ ข้อมูลหาที่เราจะนำมาใช้กับคอมพิวเตอร์เนี่ยจะต้องมีการแปลงรูป แปลงร่าง ทำอย่างไรให้คอมพิวเตอร์เข้าใจ เช่น คือภาษาที่เราพูดมันเป็นภาษาระดับสูงค่ะ ภาษาที่เราเขียนโปรแกรม object ก็เป็นภาษาระดับสูง เราคีย์คำสั่งเป็นภาษาอังกฤษของก็ไม่รู้นะ เอากระทั่งเรากดกไก่คอมก็ไม่รู้อ่ะค่ะว่าเป็นกไก่ สิ่งที่คอมพิวเตอร์รับรู้คือ 01100011 อะไรทั้งนั้น เลขฐานสอง เรากดกอไก่กุ๊กคอมต้องไปแปลง กไก่นี่มันคือรหัสอะไร คอมถึงจะ ทำงานตามคำสั่งได้ ฉะนั้นคอมพิวเตอร์มันต้องประมวลผลเร็ว เป็นวินาที ขอเวลาพิมพ์คีย์บอร์ด เรากดทีละตัวไหม กดปุ๊บเราเห็นกไก่ที่หน้าจอเลยไหมเราคิดดูว่ามันจะต้องแปลกๆ 4 Step ถึงโชว์ไก่กุ๊กขึ้นมา 1 วิคอมพิวเตอร์ทำงานได้หลายล้านคำสั่ง แล้วมนุษย์ล่ะ 1 วิแล้วทำอะไรได้บ้าง ยังไม่ได้ขยับ กระพริบตายังไม่ลืมคืนหลับตาลงยังไม่ลืมตาขึ้น 1 วิ และคอมเนี่ยประมวลผลละ หลายคำสั่ง คณิต เรามาดูตัวนี้นะคะ อันนี้คือข้อมูลในรูปของตัวเลขฐานสอง 1 B ถ้าเราเปิดสวิตช์จะเป็นออนทั้งหมด แขนด้วย 1 คอมพิวเตอร์รับรู้แค่สถานะทางไฟฟ้า Off เพราะคอมพิวเตอร์คืออุปกรณ์อิเล็กทรอนิกส์ มันไม่รู้หรอกค่ะว่าเราพิมพ์กอไก่ขอไข่คอควายไม่รู้ รู้แค่ว่า 01101100 แล้วก็ไปแปรง 010 นี่คือกอไก่นะ สู้ๆ 1 นี่คือ 2 นะอย่างนี้ค่ะ ฉะนั้น ถ้าเป็น on ทั้งหมดคอมพิวเตอร์ก็จะรับรู้ว่ามันคือรหัสแอสกี้นี้นะคะ ตัวนี้เราเรียกว่า sgs โพสต์ มันก็จะแปลงค่ะเราพิมพ์เลข 0 ของก็ไม่ได้รู้นะคะ ต้องไปแปลงเป็นโค้ดไบนารี่ก่อน หมายเลขศูนย์เนี่ย แทนด้วย sgs โค้ดว่าอะไร เช่น แทนด้วย 00110000 1 ใบมีทั้งหมด 8 letters 1 ตัวนี้คือ 1 B อันนี้เดี๋ยวจะให้คำนวณชื่อตัวเองนะ 1 ตัวนะคะ 1 ตัวเรียกว่า 1 ใบ 1 ใบก็คือ 8 Bit character 1 ตัวเราจะเรียกว่า 1 ใบ 1 ใบมีขนาด 8 บิต ชื่อจักรพันธ์มีทั้งหมดกี่บิต ทุกคนคำนวณชื่อตัวเองเอาแค่ชื่อค่ะ ให้คำนวณชื่อตัวเองเป็น B คิดอยากไป บอก จำนวนใบของชื่อตัวเองมาก่อน จักรพันธ์มีทั้งหมดกี่ใบ 1 b คือ 1 character ใช่ไหมคะ มีกี่บิต คิดอย่างไร เอาวิธีคิดนะ ทศทิศ มีทั้งหมดกี่ใบ 5 ใบคิดเป็นกี่บิต 1 ไบต์เท่ากับ 8 บิต เอาวิธีการไม่เอาคำตอบ 1 ใบเท่ากับ 8 บิต ชื่อเรามีทั้งหมดกี่ใบ คูณ 8 เข้าไปเป็น b จักรพันธ์มีทั้งหมดกี่ใบ 1 character คือ 1 ใบค่ะ บิดก็คือตัวเลข แต่ละสถานะ 50110 อะไรพวกนั้นน่ะ คือดิบ 1 character มีค่าเท่ากับ 1 ใบ 1 ไบต์มีค่าเท่ากับ แบบ B ฉะนั้นวิธีคิดไม่เอาคำตอบเอาวิธีคิด นับทุกตัว แล้วตอบว่ากี่ Chapter 1 ใช้ก็เท่ากับ 1 ไหนอ่ะ วิธีการคิดเราก็ต้องนับว่ากี่ Chapter ก็คือเท่ากับกี่ไบต์ ขุนแปะเข้าไปเป็น b วิธีคิดแบบนี้ โอเคงั้นไม่ถามเพราะคิดแล้ว กูบอกว่าไม่เอาคำตอบไงเอาวิธีคิด จบ แต่งอีกเยอะแยะมากมาย ไปคลิกลิงค์เนาะ ทำแบบฝึกหัดส่งด้วยนะเด็กๆ ส่งวันไหนดี เอาวิธีที่ถนัดพิมพ์แล้วส่งไฟล์ ส่งที่ไหนเอ่ยส่งใน Classroom ส่งให้ถูกที่นะคะ classroom ตัวไหน แบบฝึกหัดบทที่ 1 ทำเผื่อได้ไหมตอนนี้ยังไม่เห็นสไลด์ ครูมีความล้ำลึก กลัวนักศึกษาเครียด จะโพสต์สไลด์ทุกบท ต้องไปนั่งทำ กูก็เลยโพสต์แบบฝึกหัดไว้มี 6 ขวดนะ แต่ให้ทำทีละบท ภาพ โพสวันที่ 1 ให้ แล้ว หนูก็เคยเป็นนักศึกษามาก่อนนะ หนูก็จะคิดลึกกว่าอัษฎาวุธไป 1 Step ทำบทที่ 1 ให้เสร็จก่อน ส่งภายในวันไหนดี เราใช้เวลาทำนานไหม มาเลยหรอ แบบฝึกหัดบทที่ 1 ส่งภายในวันนี้ให้ 2 คะแนนค่ะไม่ได้ทำฟรี แล้วครูตรวจเสร็จครูก็จะมี Comment ให้ผิดข้อนั้นข้อนี้ก็นู้น วันไหนดี วันนี้วันที่ 15 ค่ะ เราจะส่งวันไหนเราต้องส่ง ก่อนเรียน เดี๋ยว คิดว่าการบ้านบทนี้จะทำเมื่อไหร่ จะใช้เวลาทำนานไหม ข้อดีนะ รอทำไมหลายวิชามันถึงมากองรวมกัน ทำไมแต่ละวิชามันถึงไม่มี section เพลงแช่ง อาจารย์ 2 วันนี้ ตอนเย็นก็เสร็จ วันนี้เรียนกี่วิชา แล้วไปรวมกับใครอีก ทำไมวิชาอาทิตย์ที่แล้วมันถึงไม่แยกออกไปเป็นอาทิตย์ที่แล้ว ให้ส่งวันนี้ก่อน 6 ทุ่ม เพราะว่าครูมีความสงสารนักศึกษาที่งานจะไปกองรวมกัน กูก็เลยตัดเสร็จวิชาครัวออกมาปุ๊บ วันนี้ เพราะ กูถึงถามไงว่าถ้าครูสั่งการบ้านวันนี้ จะทำเมื่อไหร่ งั้นใจดีกว่านั้นให้ส่งก่อนกลับ ก่อนกลับวันนี้ งานจะได้ไม่ไปกอง งานอาจารย์เต็มไปหมดเลยทีนี้ เราเหลือเวลา 1 ชั่วโมงก่อนกลับ 8 ข้อ เห็นไหมความ requirement มันจะเริ่มน้อยลงรึ สุดๆจากตอนแรก ส่ง 22 ครับ กูก็บอก จะทำวันไหน ตอบไม่ได้ วันเสาร์ก็ได้ วันอาทิตย์ก็ได้ เห็นไหมครูหันไปดูเวลา 15:00 น เองหรอ แค่แปบข้อใช้เวลาไม่ถึง 30 นาทีเปิด ขึ้นมาหา ทำให้เสร็จแล้วค่ะก่อนกลับงานครูจะได้ไม่ไปกองอยู่ ผู้หวังดีนะนี่มีความสงสารพวกเราที่งานเยอะ เนื้อหาโอเคมีคำถามไหมคะ ไม่มีเลยหรอ มีแต่เดินหน้าอย่างเดียวไม่เคยถอยหลังกลับไป โอเคงานให้สาขาทำแบบฝึกหัดเนาะ งั้นก็ขอบคุณพี่ล่างก่อนนะวันนี้เราใช้ล่ามออนไลน์นะคะ มานะคะ สิ้นสุด การใช้น้ำตอนนี้เดี๋ยวให้เด็กทำแบบฝึกหัด ค่ะขอบคุณค่ะ เห็นส่งช้าค่ะคะแนนก็จาก 2 ก็เหลือลดลงมาเรื่อยๆทางใต้ ครูให้คะแนนเป็น เศษส่วน หนูก็จะไม่ได้กดดัน ตอนนี้ยังไม่มีใครส่งเป็น 0 คน ครูบอกเราว่าพอฟังแล้วหูงานเยอะเลยหรอ รู้ยังว่าสั่งงานเพิ่มอีกหรอ ทำไมน่าสงสารขนาดนี้งานให้ทำให้เสร็จก่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และสารสนเทศขั้นพื้นฐาน (ปี1)</dc:title>
  <dc:creator/>
  <cp:keywords/>
  <dcterms:created xsi:type="dcterms:W3CDTF">2023-12-14T06:33:45Z</dcterms:created>
  <dcterms:modified xsi:type="dcterms:W3CDTF">2023-12-14T06: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ธันวาคม 2566 เวลา 10.52 น.</vt:lpwstr>
  </property>
  <property fmtid="{D5CDD505-2E9C-101B-9397-08002B2CF9AE}" pid="3" name="subtitle">
    <vt:lpwstr/>
  </property>
</Properties>
</file>